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9DE99" w14:textId="77777777" w:rsidR="0079437F" w:rsidRDefault="0079437F" w:rsidP="0079437F">
      <w:pPr>
        <w:pStyle w:val="Style"/>
        <w:jc w:val="center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5DAFAE99" wp14:editId="37CA042A">
            <wp:extent cx="3886200" cy="1110400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880" cy="111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D6170" w14:textId="77777777" w:rsidR="0079437F" w:rsidRPr="00412EA9" w:rsidRDefault="0079437F" w:rsidP="0079437F">
      <w:pPr>
        <w:pStyle w:val="Style"/>
        <w:jc w:val="center"/>
        <w:rPr>
          <w:rFonts w:ascii="Cambria" w:hAnsi="Cambria"/>
          <w:b/>
          <w:bCs/>
          <w:sz w:val="26"/>
          <w:szCs w:val="26"/>
        </w:rPr>
      </w:pPr>
      <w:r w:rsidRPr="00412EA9">
        <w:rPr>
          <w:rFonts w:ascii="Cambria" w:hAnsi="Cambria"/>
          <w:b/>
          <w:bCs/>
          <w:sz w:val="26"/>
          <w:szCs w:val="26"/>
        </w:rPr>
        <w:t>Department of Computer Science and Engineering</w:t>
      </w:r>
    </w:p>
    <w:p w14:paraId="7AD8080D" w14:textId="77777777" w:rsidR="0079437F" w:rsidRDefault="0079437F" w:rsidP="00A73244">
      <w:pPr>
        <w:jc w:val="center"/>
        <w:rPr>
          <w:b/>
          <w:bCs/>
          <w:sz w:val="40"/>
          <w:szCs w:val="40"/>
        </w:rPr>
      </w:pPr>
    </w:p>
    <w:p w14:paraId="4F48E09C" w14:textId="60B65993" w:rsidR="00A73244" w:rsidRDefault="00A73244" w:rsidP="00A73244">
      <w:pPr>
        <w:jc w:val="center"/>
        <w:rPr>
          <w:b/>
          <w:bCs/>
          <w:sz w:val="28"/>
          <w:szCs w:val="28"/>
        </w:rPr>
      </w:pPr>
      <w:r w:rsidRPr="00A73244">
        <w:rPr>
          <w:b/>
          <w:bCs/>
          <w:sz w:val="28"/>
          <w:szCs w:val="28"/>
        </w:rPr>
        <w:t>Project Guide Meeting Performa</w:t>
      </w:r>
    </w:p>
    <w:p w14:paraId="4E974E4B" w14:textId="1DA370AF" w:rsidR="00A73244" w:rsidRDefault="00A73244" w:rsidP="00A73244">
      <w:pPr>
        <w:rPr>
          <w:sz w:val="28"/>
          <w:szCs w:val="28"/>
        </w:rPr>
      </w:pPr>
    </w:p>
    <w:p w14:paraId="2226B075" w14:textId="639E716C" w:rsidR="00A73244" w:rsidRDefault="00C50B41" w:rsidP="00A73244">
      <w:pPr>
        <w:rPr>
          <w:sz w:val="28"/>
          <w:szCs w:val="28"/>
        </w:rPr>
      </w:pPr>
      <w:r>
        <w:rPr>
          <w:sz w:val="28"/>
          <w:szCs w:val="28"/>
        </w:rPr>
        <w:t>Project Group No.:              Project Title:</w:t>
      </w:r>
    </w:p>
    <w:p w14:paraId="1878ABF0" w14:textId="749C3FC3" w:rsidR="00C50B41" w:rsidRDefault="00C50B41" w:rsidP="00A73244">
      <w:pPr>
        <w:rPr>
          <w:sz w:val="28"/>
          <w:szCs w:val="28"/>
        </w:rPr>
      </w:pPr>
      <w:r>
        <w:rPr>
          <w:sz w:val="28"/>
          <w:szCs w:val="28"/>
        </w:rPr>
        <w:t>Project Guide Name:</w:t>
      </w:r>
    </w:p>
    <w:p w14:paraId="58F590BF" w14:textId="542F3D84" w:rsidR="00C50B41" w:rsidRDefault="00C50B41" w:rsidP="00A73244">
      <w:pPr>
        <w:rPr>
          <w:sz w:val="28"/>
          <w:szCs w:val="28"/>
        </w:rPr>
      </w:pPr>
      <w:r>
        <w:rPr>
          <w:sz w:val="28"/>
          <w:szCs w:val="28"/>
        </w:rPr>
        <w:t>Meeting Date:</w:t>
      </w:r>
    </w:p>
    <w:p w14:paraId="3357C639" w14:textId="087F175E" w:rsidR="00C50B41" w:rsidRDefault="00C50B41" w:rsidP="00A73244">
      <w:pPr>
        <w:rPr>
          <w:sz w:val="28"/>
          <w:szCs w:val="28"/>
        </w:rPr>
      </w:pPr>
      <w:r>
        <w:rPr>
          <w:sz w:val="28"/>
          <w:szCs w:val="28"/>
        </w:rPr>
        <w:t xml:space="preserve">Number of </w:t>
      </w:r>
      <w:r w:rsidR="001905E9">
        <w:rPr>
          <w:sz w:val="28"/>
          <w:szCs w:val="28"/>
        </w:rPr>
        <w:t>m</w:t>
      </w:r>
      <w:r>
        <w:rPr>
          <w:sz w:val="28"/>
          <w:szCs w:val="28"/>
        </w:rPr>
        <w:t>eeting with project guide in current semester:</w:t>
      </w:r>
    </w:p>
    <w:p w14:paraId="55A4F936" w14:textId="77777777" w:rsidR="001905E9" w:rsidRDefault="001905E9" w:rsidP="001905E9">
      <w:pPr>
        <w:rPr>
          <w:sz w:val="28"/>
          <w:szCs w:val="28"/>
        </w:rPr>
      </w:pPr>
      <w:r>
        <w:rPr>
          <w:sz w:val="28"/>
          <w:szCs w:val="28"/>
        </w:rPr>
        <w:t>Meeting Agenda:</w:t>
      </w:r>
    </w:p>
    <w:p w14:paraId="0D1C2975" w14:textId="696B3E96" w:rsidR="00C50B41" w:rsidRDefault="001905E9" w:rsidP="00A73244">
      <w:pPr>
        <w:rPr>
          <w:sz w:val="28"/>
          <w:szCs w:val="28"/>
        </w:rPr>
      </w:pPr>
      <w:r>
        <w:rPr>
          <w:sz w:val="28"/>
          <w:szCs w:val="28"/>
        </w:rPr>
        <w:t>Project guide remarks on project/outcome status:</w:t>
      </w:r>
    </w:p>
    <w:p w14:paraId="38EBBAA8" w14:textId="46648AEF" w:rsidR="001905E9" w:rsidRDefault="001905E9" w:rsidP="00A73244">
      <w:pPr>
        <w:rPr>
          <w:sz w:val="28"/>
          <w:szCs w:val="28"/>
        </w:rPr>
      </w:pPr>
    </w:p>
    <w:p w14:paraId="1A32CCBE" w14:textId="29E5474D" w:rsidR="001905E9" w:rsidRDefault="001905E9" w:rsidP="00A73244">
      <w:pPr>
        <w:rPr>
          <w:sz w:val="28"/>
          <w:szCs w:val="28"/>
        </w:rPr>
      </w:pPr>
    </w:p>
    <w:p w14:paraId="5BED2A3D" w14:textId="77777777" w:rsidR="001905E9" w:rsidRDefault="001905E9" w:rsidP="00A73244">
      <w:pPr>
        <w:rPr>
          <w:sz w:val="28"/>
          <w:szCs w:val="28"/>
        </w:rPr>
      </w:pPr>
    </w:p>
    <w:p w14:paraId="2387387B" w14:textId="158E9E94" w:rsidR="001905E9" w:rsidRDefault="001905E9" w:rsidP="00A73244">
      <w:pPr>
        <w:rPr>
          <w:sz w:val="28"/>
          <w:szCs w:val="28"/>
        </w:rPr>
      </w:pPr>
    </w:p>
    <w:p w14:paraId="1B665538" w14:textId="3FDFFF14" w:rsidR="001905E9" w:rsidRDefault="001905E9" w:rsidP="00A73244">
      <w:pPr>
        <w:rPr>
          <w:sz w:val="28"/>
          <w:szCs w:val="28"/>
        </w:rPr>
      </w:pPr>
    </w:p>
    <w:p w14:paraId="0F49672A" w14:textId="0E077D98" w:rsidR="001905E9" w:rsidRDefault="001905E9" w:rsidP="00A73244">
      <w:pPr>
        <w:rPr>
          <w:sz w:val="28"/>
          <w:szCs w:val="28"/>
        </w:rPr>
      </w:pPr>
    </w:p>
    <w:p w14:paraId="5069E0B2" w14:textId="08DDFA83" w:rsidR="001905E9" w:rsidRDefault="001905E9" w:rsidP="00A73244">
      <w:pPr>
        <w:rPr>
          <w:sz w:val="28"/>
          <w:szCs w:val="28"/>
        </w:rPr>
      </w:pPr>
    </w:p>
    <w:p w14:paraId="46E03201" w14:textId="6BE8D61C" w:rsidR="001905E9" w:rsidRDefault="001905E9" w:rsidP="00A73244">
      <w:pPr>
        <w:rPr>
          <w:sz w:val="28"/>
          <w:szCs w:val="28"/>
        </w:rPr>
      </w:pPr>
      <w:r>
        <w:rPr>
          <w:sz w:val="28"/>
          <w:szCs w:val="28"/>
        </w:rPr>
        <w:t>Project Guide Signature with date:</w:t>
      </w:r>
    </w:p>
    <w:p w14:paraId="5E6AE236" w14:textId="77777777" w:rsidR="001905E9" w:rsidRPr="00A73244" w:rsidRDefault="001905E9" w:rsidP="00A73244">
      <w:pPr>
        <w:rPr>
          <w:sz w:val="28"/>
          <w:szCs w:val="28"/>
        </w:rPr>
      </w:pPr>
    </w:p>
    <w:sectPr w:rsidR="001905E9" w:rsidRPr="00A73244" w:rsidSect="0079437F">
      <w:pgSz w:w="11906" w:h="16838"/>
      <w:pgMar w:top="14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DK0MDUwMrKwNDJV0lEKTi0uzszPAykwqgUAvSndhiwAAAA="/>
  </w:docVars>
  <w:rsids>
    <w:rsidRoot w:val="000A7E66"/>
    <w:rsid w:val="000A7E66"/>
    <w:rsid w:val="001905E9"/>
    <w:rsid w:val="0067588A"/>
    <w:rsid w:val="0079437F"/>
    <w:rsid w:val="00A32A2D"/>
    <w:rsid w:val="00A73244"/>
    <w:rsid w:val="00C50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t-E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DD377"/>
  <w15:chartTrackingRefBased/>
  <w15:docId w15:val="{8D574468-1066-4AC2-8FAE-090556D6D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t-E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">
    <w:name w:val="Style"/>
    <w:rsid w:val="0079437F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IN DEVAL</dc:creator>
  <cp:keywords/>
  <dc:description/>
  <cp:lastModifiedBy>VIPIN DEVAL</cp:lastModifiedBy>
  <cp:revision>4</cp:revision>
  <dcterms:created xsi:type="dcterms:W3CDTF">2022-11-21T08:16:00Z</dcterms:created>
  <dcterms:modified xsi:type="dcterms:W3CDTF">2022-11-21T08:50:00Z</dcterms:modified>
</cp:coreProperties>
</file>